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Marc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omenis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Gavardo, BS, Italia Villanuova Sul Clisi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Villanuova Sul Clisi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7/07/2002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7866046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markdome00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5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5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5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5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